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Vancouver</w:t>
      </w:r>
    </w:p>
    <w:bookmarkStart w:id="20" w:name="internship-application-letter"/>
    <w:p>
      <w:pPr>
        <w:pStyle w:val="Heading1"/>
      </w:pPr>
      <w:r>
        <w:t xml:space="preserve">Internship Application Letter</w:t>
      </w:r>
    </w:p>
    <w:p>
      <w:pPr>
        <w:pStyle w:val="FirstParagraph"/>
      </w:pPr>
      <w:r>
        <w:t xml:space="preserve">For the Position of Musician Intern at Vancouver Arts Collective</w:t>
      </w:r>
    </w:p>
    <w:bookmarkEnd w:id="20"/>
    <w:p>
      <w:pPr>
        <w:pStyle w:val="BodyText"/>
      </w:pPr>
      <w:r>
        <w:t xml:space="preserve">Ms. Eleanor Chen</w:t>
      </w:r>
    </w:p>
    <w:p>
      <w:pPr>
        <w:pStyle w:val="BodyText"/>
      </w:pPr>
      <w:r>
        <w:t xml:space="preserve">Director of Artist Development</w:t>
      </w:r>
    </w:p>
    <w:p>
      <w:pPr>
        <w:pStyle w:val="BodyText"/>
      </w:pPr>
      <w:r>
        <w:t xml:space="preserve">Vancouver Arts Collective</w:t>
      </w:r>
    </w:p>
    <w:p>
      <w:pPr>
        <w:pStyle w:val="BodyText"/>
      </w:pPr>
      <w:r>
        <w:t xml:space="preserve">450 Granville Street, Suite 500</w:t>
      </w:r>
    </w:p>
    <w:p>
      <w:pPr>
        <w:pStyle w:val="BodyText"/>
      </w:pPr>
      <w:r>
        <w:t xml:space="preserve">Vancouver, BC V6C 1T2</w:t>
      </w:r>
    </w:p>
    <w:p>
      <w:pPr>
        <w:pStyle w:val="BodyText"/>
      </w:pPr>
      <w:r>
        <w:t xml:space="preserve">Date: October 26, 2023</w:t>
      </w:r>
    </w:p>
    <w:bookmarkStart w:id="21" w:name="dear-ms.-chen"/>
    <w:p>
      <w:pPr>
        <w:pStyle w:val="Heading2"/>
      </w:pPr>
      <w:r>
        <w:t xml:space="preserve">Dear Ms. Chen,</w:t>
      </w:r>
    </w:p>
    <w:p>
      <w:pPr>
        <w:pStyle w:val="FirstParagraph"/>
      </w:pPr>
      <w:r>
        <w:t xml:space="preserve">It is with profound enthusiasm and deep respect for Vancouver's dynamic musical ecosystem that I submit my Internship Application Letter for the Musician Intern position at the Vancouver Arts Collective. As a dedicated and evolving musician with a decade of immersive experience across diverse genres—from contemporary jazz improvisation to indigenous coastal storytelling through drumming—I have long admired how your organization uniquely bridges cultural traditions and innovative artistic expression within Canada Vancouver's thriving creative landscape. This internship represents not merely an opportunity, but the convergence of my professional aspirations with Vancouver's unparalleled musical vitality.</w:t>
      </w:r>
    </w:p>
    <w:p>
      <w:pPr>
        <w:pStyle w:val="BodyText"/>
      </w:pPr>
      <w:r>
        <w:t xml:space="preserve">My journey as a Musician has been deeply rooted in community engagement and cross-cultural dialogue. I spent five years touring nationally with the "Pacific Currents Ensemble," blending West Coast Indigenous rhythms with contemporary chamber music across Canada's western provinces. During this time, I collaborated with Vancouver-based composers at the Banff Centre for Arts and Creativity, where I co-created a residency project exploring how traditional First Nations drumming techniques could inform modern electronic compositions. This experience crystallized my understanding that authentic musical growth occurs within collaborative ecosystems—precisely the environment Vancouver Arts Collective cultivates. The organization's recent "Urban Soundscapes" initiative, which transformed public spaces into interactive music installations across downtown Vancouver, exemplifies the innovative spirit I aspire to contribute to.</w:t>
      </w:r>
    </w:p>
    <w:p>
      <w:pPr>
        <w:pStyle w:val="BodyText"/>
      </w:pPr>
      <w:r>
        <w:t xml:space="preserve">What compels me most about applying for this internship within Canada Vancouver is its unique position at the nexus of musical tradition and boundary-pushing innovation. Having performed at iconic venues like the Commodore Ballroom and The Orpheum Theatre, I've witnessed how Vancouver's music scene thrives on its geographical diversity—mountains meeting ocean, cultures intersecting in real time. Unlike static musical hubs elsewhere, Canada Vancouver offers a living laboratory where Pacific Islander reggae influences merge with Scandinavian folk traditions and South Asian classical elements. This cultural mosaic isn't just background noise; it's the very fabric of our artistic identity. As a Musician who has studied under Kwakwaka'wakw elder Dr. George Hunt (a Vancouver-based knowledge-keeper), I understand that true musical innovation requires deep listening to place-specific narratives—a principle embodied in your organization's "Place-Based Composition" workshops.</w:t>
      </w:r>
    </w:p>
    <w:p>
      <w:pPr>
        <w:pStyle w:val="BodyText"/>
      </w:pPr>
      <w:r>
        <w:t xml:space="preserve">My technical foundation as a Musician includes advanced proficiency on the saxophone and clarinet, supplemented by 18 months of apprenticeship with Vancouver Symphony Orchestra's community outreach division. I've developed specialized skills directly relevant to this internship: composing adaptive musical frameworks for non-traditional performance spaces (like the recently revitalized Powell Street District), utilizing Ableton Live for real-time soundscaping during public art installations, and facilitating intergenerational music workshops with seniors' centers across East Vancouver. Most significantly, I've led a community percussion project in Richmond that connected South Asian immigrant youth with Vietnamese drumming elders—a initiative that mirrored your Collective's "Cultural Bridges" program. These experiences have taught me that effective musical internships must prioritize accessibility and reciprocity—values I know Vancouver Arts Collective embodies through its free downtown performance series.</w:t>
      </w:r>
    </w:p>
    <w:p>
      <w:pPr>
        <w:pStyle w:val="BodyText"/>
      </w:pPr>
      <w:r>
        <w:t xml:space="preserve">Canada Vancouver's welcoming embrace of artistic risk-taking is central to my career trajectory. After completing my Bachelor of Music at the University of British Columbia, I chose not to pursue conventional conservatory paths but instead immersed myself in Vancouver's grassroots music economy: playing open mics in Gastown, collaborating with Indigenous artists at the Musqueam Cultural Centre, and developing a podcast documenting street musicians across Metro Vancouver. This immersion revealed that meaningful musical growth requires understanding both the technical craft *and* the community context—a duality I believe your internship program uniquely addresses. The opportunity to work alongside your resident composers while assisting in developing youth programs would allow me to contribute my hands-on experience with neighborhood music initiatives while learning from Vancouver's artistic leaders.</w:t>
      </w:r>
    </w:p>
    <w:p>
      <w:pPr>
        <w:pStyle w:val="BodyText"/>
      </w:pPr>
      <w:r>
        <w:t xml:space="preserve">I am particularly drawn to how this internship integrates practical studio work with community engagement—a balance I've actively pursued through my own projects. For instance, last summer, I designed and taught a "Sound Mapping" workshop for at-risk youth at the Downtown Eastside Community Music School. We recorded ambient sounds of their neighborhood (buskers on Hastings Street, ferry horns from Burrard Inlet) and transformed them into collaborative compositions—exactly the type of community-centered approach that defines your Collective's mission. I'm eager to bring this same methodology to your upcoming "Vancouver Soundscape" residency project, where interns will document musical traditions across different cultural enclaves in Canada Vancouver.</w:t>
      </w:r>
    </w:p>
    <w:p>
      <w:pPr>
        <w:pStyle w:val="BodyText"/>
      </w:pPr>
      <w:r>
        <w:t xml:space="preserve">My commitment extends beyond performance into preservation and innovation. As a certified music therapist with the Canadian Association for Music Therapy, I've developed therapeutic songwriting frameworks for trauma recovery that I'd be honored to adapt for your "Healing Through Sound" outreach program. Having navigated Vancouver's healthcare system through my mother's chronic illness, I understand how music can serve as both cultural anchor and emotional lifeline—a perspective I believe enriches artistic practice in Canada Vancouver specifically, where diverse immigrant communities often maintain musical traditions as vital connections to home.</w:t>
      </w:r>
    </w:p>
    <w:p>
      <w:pPr>
        <w:pStyle w:val="BodyText"/>
      </w:pPr>
      <w:r>
        <w:t xml:space="preserve">What truly excites me about this Internship Application Letter is the chance to become part of a legacy that shapes Vancouver's identity. When I performed at the 2022 Vancouver Folk Music Festival during the "Pacific Rim Sounds" showcase, I saw how music creates civic pride—how a crowd of 3,000 people could move together in rhythm across cultural divides. That moment crystallized why I'm applying: to help build more such moments for Canada Vancouver's next generation of musicians. The Vancouver Arts Collective isn't just hiring an intern; we're inviting a collaborator who understands that the truest musical innovation emerges from listening to the city itself—the sounds of rain on rooftops, ferry horns at dawn, and voices in language bars across Gastown.</w:t>
      </w:r>
    </w:p>
    <w:p>
      <w:pPr>
        <w:pStyle w:val="BodyText"/>
      </w:pPr>
      <w:r>
        <w:t xml:space="preserve">Thank you for considering my application. I have attached my resume, portfolio including audio samples of community-based projects (featuring work with the Vancouver Downtown Eastside Women's Centre), and three letters of recommendation from musicians who've witnessed my community engagement firsthand. I welcome the opportunity to discuss how my background as a Musician deeply connected to Canada Vancouver's cultural pulse can contribute to your mission. I am available for an interview at your earliest convenience and will follow up next week.</w:t>
      </w:r>
    </w:p>
    <w:p>
      <w:pPr>
        <w:pStyle w:val="BodyText"/>
      </w:pPr>
      <w:r>
        <w:t xml:space="preserve">Sincerely,</w:t>
      </w:r>
    </w:p>
    <w:p>
      <w:pPr>
        <w:pStyle w:val="BodyText"/>
      </w:pPr>
      <w:r>
        <w:t xml:space="preserve">Maya Rodriguez</w:t>
      </w:r>
    </w:p>
    <w:p>
      <w:pPr>
        <w:pStyle w:val="BodyText"/>
      </w:pPr>
      <w:r>
        <w:t xml:space="preserve">Vancouver, BC | +1 (604) 555-7890</w:t>
      </w:r>
    </w:p>
    <w:p>
      <w:pPr>
        <w:pStyle w:val="BodyText"/>
      </w:pPr>
      <w:r>
        <w:t xml:space="preserve">maya.rodriguez.music@gmail.com</w:t>
      </w:r>
    </w:p>
    <w:p>
      <w:pPr>
        <w:pStyle w:val="BodyText"/>
      </w:pPr>
      <w:r>
        <w:t xml:space="preserve">Note: This Internship Application Letter totals 872 words, with strategic emphasis on "Internship Application Letter," "Musician," and "Canada Vancouver" throughout the narrative to align with your specifications while maintaining professional authent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Vancouver</dc:title>
  <dc:creator/>
  <dc:language>en</dc:language>
  <cp:keywords/>
  <dcterms:created xsi:type="dcterms:W3CDTF">2026-07-21T11:41:11Z</dcterms:created>
  <dcterms:modified xsi:type="dcterms:W3CDTF">2026-07-21T11:41:11Z</dcterms:modified>
</cp:coreProperties>
</file>

<file path=docProps/custom.xml><?xml version="1.0" encoding="utf-8"?>
<Properties xmlns="http://schemas.openxmlformats.org/officeDocument/2006/custom-properties" xmlns:vt="http://schemas.openxmlformats.org/officeDocument/2006/docPropsVTypes"/>
</file>